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ea shop Market Entry: A Sample Business Plan Templ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ea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ea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ea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3Z</dcterms:created>
  <dcterms:modified xsi:type="dcterms:W3CDTF">2026-06-27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